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bc5ee3e-3cf5-4076-9eff-33f0c658dd7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49Z</dcterms:created>
  <dcterms:modified xsi:type="dcterms:W3CDTF">2023-07-03T19: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